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00975A" w14:textId="36661D94" w:rsidR="00A7783A" w:rsidRDefault="00B20A46" w:rsidP="00B20A46">
      <w:pPr>
        <w:jc w:val="center"/>
      </w:pPr>
      <w:r>
        <w:rPr>
          <w:b/>
          <w:bCs/>
          <w:noProof/>
        </w:rPr>
        <w:drawing>
          <wp:inline distT="0" distB="0" distL="0" distR="0" wp14:anchorId="494F999D" wp14:editId="5A9DC991">
            <wp:extent cx="2181225" cy="1143000"/>
            <wp:effectExtent l="0" t="0" r="9525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97FC0" w14:textId="63F69914" w:rsidR="00B20A46" w:rsidRDefault="00B20A46" w:rsidP="00B20A46">
      <w:pPr>
        <w:jc w:val="center"/>
      </w:pPr>
    </w:p>
    <w:p w14:paraId="5A115C95" w14:textId="37372BF3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Pool Recreation will be by reservation only</w:t>
      </w:r>
      <w:r>
        <w:rPr>
          <w:rFonts w:asciiTheme="minorHAnsi" w:hAnsiTheme="minorHAnsi" w:cstheme="minorBidi"/>
        </w:rPr>
        <w:t xml:space="preserve"> through the </w:t>
      </w:r>
      <w:r w:rsidR="002725C5">
        <w:rPr>
          <w:rFonts w:asciiTheme="minorHAnsi" w:hAnsiTheme="minorHAnsi" w:cstheme="minorBidi"/>
        </w:rPr>
        <w:t>M</w:t>
      </w:r>
      <w:r>
        <w:rPr>
          <w:rFonts w:asciiTheme="minorHAnsi" w:hAnsiTheme="minorHAnsi" w:cstheme="minorBidi"/>
        </w:rPr>
        <w:t xml:space="preserve">ember </w:t>
      </w:r>
      <w:r w:rsidR="002725C5">
        <w:rPr>
          <w:rFonts w:asciiTheme="minorHAnsi" w:hAnsiTheme="minorHAnsi" w:cstheme="minorBidi"/>
        </w:rPr>
        <w:t>S</w:t>
      </w:r>
      <w:r>
        <w:rPr>
          <w:rFonts w:asciiTheme="minorHAnsi" w:hAnsiTheme="minorHAnsi" w:cstheme="minorBidi"/>
        </w:rPr>
        <w:t>plash portal</w:t>
      </w:r>
      <w:r w:rsidRPr="00B20A46">
        <w:rPr>
          <w:rFonts w:asciiTheme="minorHAnsi" w:hAnsiTheme="minorHAnsi" w:cstheme="minorBidi"/>
        </w:rPr>
        <w:t>.</w:t>
      </w:r>
      <w:r w:rsidR="005E053B">
        <w:rPr>
          <w:rFonts w:asciiTheme="minorHAnsi" w:hAnsiTheme="minorHAnsi" w:cstheme="minorBidi"/>
        </w:rPr>
        <w:t xml:space="preserve"> Reservation times are from 11a</w:t>
      </w:r>
      <w:r w:rsidR="002725C5">
        <w:rPr>
          <w:rFonts w:asciiTheme="minorHAnsi" w:hAnsiTheme="minorHAnsi" w:cstheme="minorBidi"/>
        </w:rPr>
        <w:t>m</w:t>
      </w:r>
      <w:r w:rsidR="005E053B">
        <w:rPr>
          <w:rFonts w:asciiTheme="minorHAnsi" w:hAnsiTheme="minorHAnsi" w:cstheme="minorBidi"/>
        </w:rPr>
        <w:t>-</w:t>
      </w:r>
      <w:r w:rsidR="002725C5">
        <w:rPr>
          <w:rFonts w:asciiTheme="minorHAnsi" w:hAnsiTheme="minorHAnsi" w:cstheme="minorBidi"/>
        </w:rPr>
        <w:t>8pm</w:t>
      </w:r>
      <w:r w:rsidR="005E053B">
        <w:rPr>
          <w:rFonts w:asciiTheme="minorHAnsi" w:hAnsiTheme="minorHAnsi" w:cstheme="minorBidi"/>
        </w:rPr>
        <w:t xml:space="preserve">. This does not include intermittent pool breaks facilitated by the lifeguard staff. </w:t>
      </w:r>
      <w:r w:rsidRPr="00B20A46">
        <w:rPr>
          <w:rFonts w:asciiTheme="minorHAnsi" w:hAnsiTheme="minorHAnsi" w:cstheme="minorBidi"/>
        </w:rPr>
        <w:t xml:space="preserve">Your QR Code will be emailed or text as a confirmation of your swimming pool reservation time. A reservation is required for pool access. </w:t>
      </w:r>
    </w:p>
    <w:p w14:paraId="6719A3DB" w14:textId="7A655D0B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Swimming Pool Operation hours are Tues</w:t>
      </w:r>
      <w:r w:rsidR="001C407D">
        <w:rPr>
          <w:rFonts w:asciiTheme="minorHAnsi" w:hAnsiTheme="minorHAnsi" w:cstheme="minorBidi"/>
        </w:rPr>
        <w:t>day</w:t>
      </w:r>
      <w:r w:rsidRPr="00B20A46">
        <w:rPr>
          <w:rFonts w:asciiTheme="minorHAnsi" w:hAnsiTheme="minorHAnsi" w:cstheme="minorBidi"/>
        </w:rPr>
        <w:t xml:space="preserve"> through Sunday 11a</w:t>
      </w:r>
      <w:r w:rsidR="001C407D">
        <w:rPr>
          <w:rFonts w:asciiTheme="minorHAnsi" w:hAnsiTheme="minorHAnsi" w:cstheme="minorBidi"/>
        </w:rPr>
        <w:t>m</w:t>
      </w:r>
      <w:r w:rsidRPr="00B20A46">
        <w:rPr>
          <w:rFonts w:asciiTheme="minorHAnsi" w:hAnsiTheme="minorHAnsi" w:cstheme="minorBidi"/>
        </w:rPr>
        <w:t>-8p</w:t>
      </w:r>
      <w:r w:rsidR="001C407D">
        <w:rPr>
          <w:rFonts w:asciiTheme="minorHAnsi" w:hAnsiTheme="minorHAnsi" w:cstheme="minorBidi"/>
        </w:rPr>
        <w:t>m</w:t>
      </w:r>
      <w:r w:rsidRPr="00B20A46">
        <w:rPr>
          <w:rFonts w:asciiTheme="minorHAnsi" w:hAnsiTheme="minorHAnsi" w:cstheme="minorBidi"/>
        </w:rPr>
        <w:t xml:space="preserve">. The pool is closed on Monday. If a holiday falls on a Monday, the swimming pool will be open. The pool will close on the following day to make up for the Monday opening. </w:t>
      </w:r>
    </w:p>
    <w:p w14:paraId="5DAFFFB1" w14:textId="72FC53A1" w:rsid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All individuals under the age of 12 must be accompanied/supervised by an adult. Th</w:t>
      </w:r>
      <w:r w:rsidR="005E053B">
        <w:rPr>
          <w:rFonts w:asciiTheme="minorHAnsi" w:hAnsiTheme="minorHAnsi" w:cstheme="minorBidi"/>
        </w:rPr>
        <w:t>e supervising adult</w:t>
      </w:r>
      <w:r w:rsidRPr="00B20A46">
        <w:rPr>
          <w:rFonts w:asciiTheme="minorHAnsi" w:hAnsiTheme="minorHAnsi" w:cstheme="minorBidi"/>
        </w:rPr>
        <w:t xml:space="preserve"> must be added to the reservation. No individual under the age of 5 may go into the swimming pool without adult supervision in the water with them. </w:t>
      </w:r>
    </w:p>
    <w:p w14:paraId="55212E84" w14:textId="554C34F2" w:rsidR="00A13D77" w:rsidRPr="00B20A46" w:rsidRDefault="00A13D77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Homeowners are responsible for all </w:t>
      </w:r>
      <w:r w:rsidR="00F81288">
        <w:rPr>
          <w:rFonts w:asciiTheme="minorHAnsi" w:hAnsiTheme="minorHAnsi" w:cstheme="minorBidi"/>
        </w:rPr>
        <w:t>household</w:t>
      </w:r>
      <w:r>
        <w:rPr>
          <w:rFonts w:asciiTheme="minorHAnsi" w:hAnsiTheme="minorHAnsi" w:cstheme="minorBidi"/>
        </w:rPr>
        <w:t xml:space="preserve"> members listed under the family account.</w:t>
      </w:r>
      <w:r w:rsidR="00F81288">
        <w:rPr>
          <w:rFonts w:asciiTheme="minorHAnsi" w:hAnsiTheme="minorHAnsi" w:cstheme="minorBidi"/>
        </w:rPr>
        <w:t xml:space="preserve"> Pool parties are strictly prohibited. </w:t>
      </w:r>
    </w:p>
    <w:p w14:paraId="43F12229" w14:textId="77777777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 xml:space="preserve">The Pool telephone is for emergency use only. </w:t>
      </w:r>
    </w:p>
    <w:p w14:paraId="14B85836" w14:textId="7558E8AB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Proper attire is required at the pool. Please keep in mind this is a community pool environment</w:t>
      </w:r>
      <w:r w:rsidR="00E71FFB">
        <w:rPr>
          <w:rFonts w:asciiTheme="minorHAnsi" w:hAnsiTheme="minorHAnsi" w:cstheme="minorBidi"/>
        </w:rPr>
        <w:t>: n</w:t>
      </w:r>
      <w:r w:rsidRPr="00B20A46">
        <w:rPr>
          <w:rFonts w:asciiTheme="minorHAnsi" w:hAnsiTheme="minorHAnsi" w:cstheme="minorBidi"/>
        </w:rPr>
        <w:t>o Cutoffs, thongs, or transparent material. Cover-ups are appropriate.</w:t>
      </w:r>
    </w:p>
    <w:p w14:paraId="106C1F40" w14:textId="2D89960C" w:rsidR="00B20A46" w:rsidRPr="00B20A46" w:rsidRDefault="00B20A46" w:rsidP="009E5B3F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Please be advised if you are late for your appointment</w:t>
      </w:r>
      <w:r w:rsidR="00E71FFB">
        <w:rPr>
          <w:rFonts w:asciiTheme="minorHAnsi" w:hAnsiTheme="minorHAnsi" w:cstheme="minorBidi"/>
        </w:rPr>
        <w:t>. Y</w:t>
      </w:r>
      <w:r w:rsidRPr="00B20A46">
        <w:rPr>
          <w:rFonts w:asciiTheme="minorHAnsi" w:hAnsiTheme="minorHAnsi" w:cstheme="minorBidi"/>
        </w:rPr>
        <w:t xml:space="preserve">our time will not be extended. The appointment end time will remain the same. </w:t>
      </w:r>
    </w:p>
    <w:p w14:paraId="5AB92A7D" w14:textId="77777777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Any individual(s) found to be in the swimming pool area before or after posted pool hours will lose their pool use privileges.</w:t>
      </w:r>
    </w:p>
    <w:p w14:paraId="0C9FD1EF" w14:textId="77777777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No glass containers are allowed on the pool deck. Broken glass in the pool or on the pool deck can result in unscheduled pool closure.</w:t>
      </w:r>
    </w:p>
    <w:p w14:paraId="6A456D1A" w14:textId="77777777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Alcoholic Beverages are prohibited.</w:t>
      </w:r>
    </w:p>
    <w:p w14:paraId="04776FE4" w14:textId="77777777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No Smoking is allowed in the pool area or the common areas surrounding the pool.</w:t>
      </w:r>
    </w:p>
    <w:p w14:paraId="750C3173" w14:textId="77777777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Pets are not allowed in the pool area, except registered service animals.</w:t>
      </w:r>
    </w:p>
    <w:p w14:paraId="6FD20EBF" w14:textId="77777777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Please properly dispose of all trash and leave your designated pool area clean. The Homeowners Association assumes no responsibility for any personal items left behind after your pool reservation time.</w:t>
      </w:r>
    </w:p>
    <w:p w14:paraId="688CACE5" w14:textId="124E075B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>Individuals with fever, colds, open sores</w:t>
      </w:r>
      <w:r w:rsidR="00E71FFB">
        <w:rPr>
          <w:rFonts w:asciiTheme="minorHAnsi" w:hAnsiTheme="minorHAnsi" w:cstheme="minorBidi"/>
        </w:rPr>
        <w:t>,</w:t>
      </w:r>
      <w:r w:rsidRPr="00B20A46">
        <w:rPr>
          <w:rFonts w:asciiTheme="minorHAnsi" w:hAnsiTheme="minorHAnsi" w:cstheme="minorBidi"/>
        </w:rPr>
        <w:t xml:space="preserve"> or bandages cannot be permitted in the pool area.</w:t>
      </w:r>
    </w:p>
    <w:p w14:paraId="77D1C29A" w14:textId="77777777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B20A46">
        <w:rPr>
          <w:rFonts w:asciiTheme="minorHAnsi" w:hAnsiTheme="minorHAnsi" w:cstheme="minorBidi"/>
          <w:b/>
          <w:bCs/>
          <w:u w:val="single"/>
        </w:rPr>
        <w:t>RULES OF CONDUCT FOR THE POOL AND POOL DECK</w:t>
      </w:r>
    </w:p>
    <w:p w14:paraId="45237FFC" w14:textId="567CDBFD" w:rsidR="00B20A46" w:rsidRPr="00B20A46" w:rsidRDefault="00B20A46" w:rsidP="00B20A46">
      <w:pPr>
        <w:numPr>
          <w:ilvl w:val="0"/>
          <w:numId w:val="2"/>
        </w:numPr>
        <w:spacing w:after="160"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B20A46">
        <w:rPr>
          <w:rFonts w:asciiTheme="minorHAnsi" w:hAnsiTheme="minorHAnsi" w:cstheme="minorBidi"/>
          <w:i/>
          <w:iCs/>
        </w:rPr>
        <w:t xml:space="preserve">No Running or horseplay </w:t>
      </w:r>
      <w:r w:rsidR="00E71FFB">
        <w:rPr>
          <w:rFonts w:asciiTheme="minorHAnsi" w:hAnsiTheme="minorHAnsi" w:cstheme="minorBidi"/>
          <w:i/>
          <w:iCs/>
        </w:rPr>
        <w:t xml:space="preserve">is </w:t>
      </w:r>
      <w:r w:rsidRPr="00B20A46">
        <w:rPr>
          <w:rFonts w:asciiTheme="minorHAnsi" w:hAnsiTheme="minorHAnsi" w:cstheme="minorBidi"/>
          <w:i/>
          <w:iCs/>
        </w:rPr>
        <w:t>allowed.</w:t>
      </w:r>
    </w:p>
    <w:p w14:paraId="7DF1D211" w14:textId="77777777" w:rsidR="00B20A46" w:rsidRPr="00B20A46" w:rsidRDefault="00B20A46" w:rsidP="00B20A46">
      <w:pPr>
        <w:numPr>
          <w:ilvl w:val="0"/>
          <w:numId w:val="2"/>
        </w:numPr>
        <w:spacing w:after="160"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B20A46">
        <w:rPr>
          <w:rFonts w:asciiTheme="minorHAnsi" w:hAnsiTheme="minorHAnsi" w:cstheme="minorBidi"/>
          <w:i/>
          <w:iCs/>
        </w:rPr>
        <w:t>No profanity or abusive language</w:t>
      </w:r>
    </w:p>
    <w:p w14:paraId="4114C91E" w14:textId="77777777" w:rsidR="00B20A46" w:rsidRPr="00B20A46" w:rsidRDefault="00B20A46" w:rsidP="00B20A46">
      <w:pPr>
        <w:numPr>
          <w:ilvl w:val="0"/>
          <w:numId w:val="2"/>
        </w:numPr>
        <w:spacing w:after="160"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B20A46">
        <w:rPr>
          <w:rFonts w:asciiTheme="minorHAnsi" w:hAnsiTheme="minorHAnsi" w:cstheme="minorBidi"/>
          <w:i/>
          <w:iCs/>
        </w:rPr>
        <w:t>No Pool Furniture in the pool</w:t>
      </w:r>
    </w:p>
    <w:p w14:paraId="55744FF3" w14:textId="0F106004" w:rsidR="00B20A46" w:rsidRPr="00B20A46" w:rsidRDefault="00B20A46" w:rsidP="00B20A46">
      <w:pPr>
        <w:numPr>
          <w:ilvl w:val="0"/>
          <w:numId w:val="2"/>
        </w:numPr>
        <w:spacing w:after="160"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B20A46">
        <w:rPr>
          <w:rFonts w:asciiTheme="minorHAnsi" w:hAnsiTheme="minorHAnsi" w:cstheme="minorBidi"/>
          <w:i/>
          <w:iCs/>
        </w:rPr>
        <w:t>No Skateboards, bicycles, or rollerblades in the pool area</w:t>
      </w:r>
    </w:p>
    <w:p w14:paraId="6A2C0520" w14:textId="72AC7C45" w:rsidR="00B20A46" w:rsidRPr="00B20A46" w:rsidRDefault="00B20A46" w:rsidP="00B20A46">
      <w:pPr>
        <w:numPr>
          <w:ilvl w:val="0"/>
          <w:numId w:val="2"/>
        </w:numPr>
        <w:spacing w:after="160"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B20A46">
        <w:rPr>
          <w:rFonts w:asciiTheme="minorHAnsi" w:hAnsiTheme="minorHAnsi" w:cstheme="minorBidi"/>
          <w:i/>
          <w:iCs/>
        </w:rPr>
        <w:t xml:space="preserve">No loitering or playing in the bathrooms, clubhouse, or the </w:t>
      </w:r>
      <w:r w:rsidR="00E71FFB">
        <w:rPr>
          <w:rFonts w:asciiTheme="minorHAnsi" w:hAnsiTheme="minorHAnsi" w:cstheme="minorBidi"/>
          <w:i/>
          <w:iCs/>
        </w:rPr>
        <w:t>Clubhouse parking area</w:t>
      </w:r>
      <w:r w:rsidRPr="00B20A46">
        <w:rPr>
          <w:rFonts w:asciiTheme="minorHAnsi" w:hAnsiTheme="minorHAnsi" w:cstheme="minorBidi"/>
          <w:i/>
          <w:iCs/>
        </w:rPr>
        <w:t>.</w:t>
      </w:r>
    </w:p>
    <w:p w14:paraId="35CD9363" w14:textId="77777777" w:rsidR="00B20A46" w:rsidRPr="00B20A46" w:rsidRDefault="00B20A46" w:rsidP="00B20A46">
      <w:pPr>
        <w:numPr>
          <w:ilvl w:val="0"/>
          <w:numId w:val="2"/>
        </w:numPr>
        <w:spacing w:after="160"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B20A46">
        <w:rPr>
          <w:rFonts w:asciiTheme="minorHAnsi" w:hAnsiTheme="minorHAnsi" w:cstheme="minorBidi"/>
          <w:i/>
          <w:iCs/>
        </w:rPr>
        <w:t>No Large Floats or toys are allowed in the pool.</w:t>
      </w:r>
    </w:p>
    <w:p w14:paraId="2A9C12FC" w14:textId="77777777" w:rsidR="00B20A46" w:rsidRPr="00B20A46" w:rsidRDefault="00B20A46" w:rsidP="00B20A46">
      <w:pPr>
        <w:numPr>
          <w:ilvl w:val="0"/>
          <w:numId w:val="2"/>
        </w:numPr>
        <w:spacing w:after="160"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B20A46">
        <w:rPr>
          <w:rFonts w:asciiTheme="minorHAnsi" w:hAnsiTheme="minorHAnsi" w:cstheme="minorBidi"/>
          <w:i/>
          <w:iCs/>
        </w:rPr>
        <w:t xml:space="preserve">No throwing objects in the pool or pool deck area. </w:t>
      </w:r>
    </w:p>
    <w:p w14:paraId="4091151B" w14:textId="6BC910DE" w:rsidR="00B20A46" w:rsidRP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lastRenderedPageBreak/>
        <w:t xml:space="preserve">All homeowners/tenants using the Oak Creek Facility do so at </w:t>
      </w:r>
      <w:r w:rsidR="00E71FFB">
        <w:rPr>
          <w:rFonts w:asciiTheme="minorHAnsi" w:hAnsiTheme="minorHAnsi" w:cstheme="minorBidi"/>
        </w:rPr>
        <w:t xml:space="preserve">their </w:t>
      </w:r>
      <w:r w:rsidRPr="00B20A46">
        <w:rPr>
          <w:rFonts w:asciiTheme="minorHAnsi" w:hAnsiTheme="minorHAnsi" w:cstheme="minorBidi"/>
        </w:rPr>
        <w:t>own risk</w:t>
      </w:r>
      <w:r w:rsidR="00E71FFB">
        <w:rPr>
          <w:rFonts w:asciiTheme="minorHAnsi" w:hAnsiTheme="minorHAnsi" w:cstheme="minorBidi"/>
        </w:rPr>
        <w:t xml:space="preserve"> and conform to</w:t>
      </w:r>
      <w:r w:rsidRPr="00B20A46">
        <w:rPr>
          <w:rFonts w:asciiTheme="minorHAnsi" w:hAnsiTheme="minorHAnsi" w:cstheme="minorBidi"/>
        </w:rPr>
        <w:t xml:space="preserve"> all pool rules and regulations.</w:t>
      </w:r>
    </w:p>
    <w:p w14:paraId="18E37232" w14:textId="0C1478F0" w:rsidR="00B20A46" w:rsidRDefault="00B20A46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 xml:space="preserve">Community Management or Pool Staff may remove users in violation of any of the pool rules and regulations at any time at their discretion. </w:t>
      </w:r>
    </w:p>
    <w:p w14:paraId="08704E48" w14:textId="51301C4E" w:rsidR="00E71FFB" w:rsidRPr="00B20A46" w:rsidRDefault="00E71FFB" w:rsidP="00B20A46">
      <w:pPr>
        <w:numPr>
          <w:ilvl w:val="0"/>
          <w:numId w:val="1"/>
        </w:numPr>
        <w:spacing w:after="160" w:line="259" w:lineRule="auto"/>
        <w:contextualSpacing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Pool Parties are not permitted. </w:t>
      </w:r>
    </w:p>
    <w:p w14:paraId="68A0A348" w14:textId="77777777" w:rsidR="00B20A46" w:rsidRPr="00B20A46" w:rsidRDefault="00B20A46" w:rsidP="00B20A46">
      <w:pPr>
        <w:spacing w:after="160" w:line="259" w:lineRule="auto"/>
        <w:ind w:left="360"/>
        <w:rPr>
          <w:rFonts w:asciiTheme="minorHAnsi" w:hAnsiTheme="minorHAnsi" w:cstheme="minorBidi"/>
          <w:b/>
          <w:bCs/>
          <w:i/>
          <w:iCs/>
          <w:u w:val="single"/>
        </w:rPr>
      </w:pPr>
      <w:r w:rsidRPr="00B20A46">
        <w:rPr>
          <w:rFonts w:asciiTheme="minorHAnsi" w:hAnsiTheme="minorHAnsi" w:cstheme="minorBidi"/>
          <w:b/>
          <w:bCs/>
          <w:i/>
          <w:iCs/>
          <w:u w:val="single"/>
        </w:rPr>
        <w:t xml:space="preserve">Failure to follow all pool rules and regulations may result in the revocation of pool privileges of the entire household. Damage or requirement to drain the pool due to a rule violation will result in the applicable cost to the homeowner. Charges may be applied to the violating homeowner's account. </w:t>
      </w:r>
    </w:p>
    <w:p w14:paraId="75A4E70E" w14:textId="77777777" w:rsidR="00B20A46" w:rsidRPr="00B20A46" w:rsidRDefault="00B20A46" w:rsidP="00B20A46">
      <w:pPr>
        <w:spacing w:after="160" w:line="259" w:lineRule="auto"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ab/>
      </w:r>
    </w:p>
    <w:p w14:paraId="5241057C" w14:textId="77777777" w:rsidR="00B20A46" w:rsidRPr="00B20A46" w:rsidRDefault="00B20A46" w:rsidP="00B20A46">
      <w:pPr>
        <w:spacing w:after="160" w:line="259" w:lineRule="auto"/>
        <w:rPr>
          <w:rFonts w:asciiTheme="minorHAnsi" w:hAnsiTheme="minorHAnsi" w:cstheme="minorBidi"/>
        </w:rPr>
      </w:pPr>
    </w:p>
    <w:p w14:paraId="237C5A90" w14:textId="77777777" w:rsidR="00B20A46" w:rsidRPr="00B20A46" w:rsidRDefault="00B20A46" w:rsidP="00B20A46">
      <w:pPr>
        <w:spacing w:after="160" w:line="259" w:lineRule="auto"/>
        <w:rPr>
          <w:rFonts w:asciiTheme="minorHAnsi" w:hAnsiTheme="minorHAnsi" w:cstheme="minorBidi"/>
        </w:rPr>
      </w:pPr>
    </w:p>
    <w:p w14:paraId="74AB0B18" w14:textId="77777777" w:rsidR="00B20A46" w:rsidRPr="00B20A46" w:rsidRDefault="00B20A46" w:rsidP="00B20A46">
      <w:pPr>
        <w:spacing w:after="160" w:line="259" w:lineRule="auto"/>
        <w:rPr>
          <w:rFonts w:asciiTheme="minorHAnsi" w:hAnsiTheme="minorHAnsi" w:cstheme="minorBidi"/>
        </w:rPr>
      </w:pPr>
    </w:p>
    <w:p w14:paraId="60D58E2E" w14:textId="77777777" w:rsidR="00B20A46" w:rsidRPr="00B20A46" w:rsidRDefault="00B20A46" w:rsidP="00B20A46">
      <w:pPr>
        <w:spacing w:after="160" w:line="259" w:lineRule="auto"/>
        <w:ind w:left="360"/>
        <w:jc w:val="both"/>
        <w:rPr>
          <w:rFonts w:asciiTheme="minorHAnsi" w:hAnsiTheme="minorHAnsi" w:cstheme="minorBidi"/>
        </w:rPr>
      </w:pPr>
      <w:r w:rsidRPr="00B20A46">
        <w:rPr>
          <w:rFonts w:asciiTheme="minorHAnsi" w:hAnsiTheme="minorHAnsi" w:cstheme="minorBidi"/>
        </w:rPr>
        <w:t xml:space="preserve">                                                                                                                                                                      </w:t>
      </w:r>
      <w:r w:rsidRPr="00B20A46">
        <w:rPr>
          <w:rFonts w:asciiTheme="minorHAnsi" w:hAnsiTheme="minorHAnsi" w:cstheme="minorBidi"/>
          <w:noProof/>
        </w:rPr>
        <w:t xml:space="preserve">     </w:t>
      </w:r>
      <w:r w:rsidRPr="00B20A46">
        <w:rPr>
          <w:rFonts w:asciiTheme="minorHAnsi" w:hAnsiTheme="minorHAnsi" w:cstheme="minorBidi"/>
          <w:noProof/>
        </w:rPr>
        <w:drawing>
          <wp:inline distT="0" distB="0" distL="0" distR="0" wp14:anchorId="7BBC5B4A" wp14:editId="04072B42">
            <wp:extent cx="1457325" cy="638175"/>
            <wp:effectExtent l="0" t="0" r="9525" b="9525"/>
            <wp:docPr id="6" name="Picture 6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B742D" w14:textId="77777777" w:rsidR="00B20A46" w:rsidRDefault="00B20A46" w:rsidP="00B20A46">
      <w:pPr>
        <w:jc w:val="center"/>
      </w:pPr>
    </w:p>
    <w:sectPr w:rsidR="00B20A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517B58"/>
    <w:multiLevelType w:val="hybridMultilevel"/>
    <w:tmpl w:val="7C600C68"/>
    <w:lvl w:ilvl="0" w:tplc="44AE37E6">
      <w:start w:val="1"/>
      <w:numFmt w:val="decimal"/>
      <w:lvlText w:val="%1."/>
      <w:lvlJc w:val="left"/>
      <w:pPr>
        <w:ind w:left="720" w:hanging="360"/>
      </w:pPr>
    </w:lvl>
    <w:lvl w:ilvl="1" w:tplc="DC9AAF48" w:tentative="1">
      <w:start w:val="1"/>
      <w:numFmt w:val="lowerLetter"/>
      <w:lvlText w:val="%2."/>
      <w:lvlJc w:val="left"/>
      <w:pPr>
        <w:ind w:left="1440" w:hanging="360"/>
      </w:pPr>
    </w:lvl>
    <w:lvl w:ilvl="2" w:tplc="F296153C" w:tentative="1">
      <w:start w:val="1"/>
      <w:numFmt w:val="lowerRoman"/>
      <w:lvlText w:val="%3."/>
      <w:lvlJc w:val="right"/>
      <w:pPr>
        <w:ind w:left="2160" w:hanging="180"/>
      </w:pPr>
    </w:lvl>
    <w:lvl w:ilvl="3" w:tplc="E8C67FB4" w:tentative="1">
      <w:start w:val="1"/>
      <w:numFmt w:val="decimal"/>
      <w:lvlText w:val="%4."/>
      <w:lvlJc w:val="left"/>
      <w:pPr>
        <w:ind w:left="2880" w:hanging="360"/>
      </w:pPr>
    </w:lvl>
    <w:lvl w:ilvl="4" w:tplc="B2A624F4" w:tentative="1">
      <w:start w:val="1"/>
      <w:numFmt w:val="lowerLetter"/>
      <w:lvlText w:val="%5."/>
      <w:lvlJc w:val="left"/>
      <w:pPr>
        <w:ind w:left="3600" w:hanging="360"/>
      </w:pPr>
    </w:lvl>
    <w:lvl w:ilvl="5" w:tplc="182A5018" w:tentative="1">
      <w:start w:val="1"/>
      <w:numFmt w:val="lowerRoman"/>
      <w:lvlText w:val="%6."/>
      <w:lvlJc w:val="right"/>
      <w:pPr>
        <w:ind w:left="4320" w:hanging="180"/>
      </w:pPr>
    </w:lvl>
    <w:lvl w:ilvl="6" w:tplc="3162D7D8" w:tentative="1">
      <w:start w:val="1"/>
      <w:numFmt w:val="decimal"/>
      <w:lvlText w:val="%7."/>
      <w:lvlJc w:val="left"/>
      <w:pPr>
        <w:ind w:left="5040" w:hanging="360"/>
      </w:pPr>
    </w:lvl>
    <w:lvl w:ilvl="7" w:tplc="F91EAC88" w:tentative="1">
      <w:start w:val="1"/>
      <w:numFmt w:val="lowerLetter"/>
      <w:lvlText w:val="%8."/>
      <w:lvlJc w:val="left"/>
      <w:pPr>
        <w:ind w:left="5760" w:hanging="360"/>
      </w:pPr>
    </w:lvl>
    <w:lvl w:ilvl="8" w:tplc="7F6E22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963A40"/>
    <w:multiLevelType w:val="hybridMultilevel"/>
    <w:tmpl w:val="E4588362"/>
    <w:lvl w:ilvl="0" w:tplc="2CA632B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B6CF41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B2F638E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9F3E76C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B91CF792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66D8C62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9BA247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B37664FC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6FDA6826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571627507">
    <w:abstractNumId w:val="0"/>
  </w:num>
  <w:num w:numId="2" w16cid:durableId="13383397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zc2N7MwsDQ1MDdQ0lEKTi0uzszPAykwrAUAs0SxeywAAAA="/>
  </w:docVars>
  <w:rsids>
    <w:rsidRoot w:val="00B20A46"/>
    <w:rsid w:val="001012E3"/>
    <w:rsid w:val="001C407D"/>
    <w:rsid w:val="002725C5"/>
    <w:rsid w:val="00554704"/>
    <w:rsid w:val="005E053B"/>
    <w:rsid w:val="00750A00"/>
    <w:rsid w:val="009E5B3F"/>
    <w:rsid w:val="00A13D77"/>
    <w:rsid w:val="00A7783A"/>
    <w:rsid w:val="00B20A46"/>
    <w:rsid w:val="00E71FFB"/>
    <w:rsid w:val="00F8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32DA"/>
  <w15:chartTrackingRefBased/>
  <w15:docId w15:val="{66CF13C0-42BC-46F9-8F7A-38C1201C2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A4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0A4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85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8" ma:contentTypeDescription="Create a new document." ma:contentTypeScope="" ma:versionID="7e63665936045e364d332dec3bbe18b6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029074506f119b459db4b968eca7c60c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2C74C4F-D7AB-433B-9242-B396BAAF4364}"/>
</file>

<file path=customXml/itemProps2.xml><?xml version="1.0" encoding="utf-8"?>
<ds:datastoreItem xmlns:ds="http://schemas.openxmlformats.org/officeDocument/2006/customXml" ds:itemID="{87220F7A-1F96-4A1C-A960-8E2D29D8564C}"/>
</file>

<file path=customXml/itemProps3.xml><?xml version="1.0" encoding="utf-8"?>
<ds:datastoreItem xmlns:ds="http://schemas.openxmlformats.org/officeDocument/2006/customXml" ds:itemID="{57CA104A-A06E-49D7-A238-9080FF8BE3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dc:description/>
  <cp:lastModifiedBy>Moriah Benjamin</cp:lastModifiedBy>
  <cp:revision>3</cp:revision>
  <dcterms:created xsi:type="dcterms:W3CDTF">2024-05-01T17:36:00Z</dcterms:created>
  <dcterms:modified xsi:type="dcterms:W3CDTF">2024-05-01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</Properties>
</file>